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/>
      </w:r>
      <w:r>
        <w:rPr>
          <w:b/>
        </w:rPr>
        <w:t xml:space="preserve">SUNDAY LIFESTYLE PUBLICATION DATE: May 31, 2020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June 1, 2020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